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4th</w:t>
      </w:r>
      <w:r>
        <w:t xml:space="preserve"> </w:t>
      </w:r>
      <w:r>
        <w:t xml:space="preserve">Kup</w:t>
      </w:r>
      <w:r>
        <w:t xml:space="preserve"> </w:t>
      </w:r>
      <w:r>
        <w:t xml:space="preserve">/</w:t>
      </w:r>
      <w:r>
        <w:t xml:space="preserve"> </w:t>
      </w:r>
      <w:r>
        <w:t xml:space="preserve">Blue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4th Kup / Blue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E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Sam 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E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O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  <w:r>
        <w:t xml:space="preserve">Side Stance and Reversed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Side Stance and Reversed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ck - Strike -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 Degree Jump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ing Combin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ing Combination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Sliding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Sliding 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Sliding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Outside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Inside Twis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Back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Back Spi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Jump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One Step Sparring</w:t>
      </w:r>
      <w:r>
        <w:t xml:space="preserve">(Attacker: step back and ki-yap; Defender: step back &amp; ki-kap; Attacker: Moving high punch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One Step Sparring(Attacker: step back and ki-yap; Defender: step back &amp; ki-kap; Attacker: Moving high punch)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er Belt One 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 Right Si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 Left Si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elf Defense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elf Defense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G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acks from Re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acks from Fro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int Locks (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ody Movement Drill with Blocks and Strike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ody Movement Drill with Blocks and Strike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and Back / High Block / Reverse Palm He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to Side / Outside Touch Block / Reverse 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e Back 45 / Outside Touch Block / 4 Elbow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Pivot / 45 Degree, Inside Touch Block /Knifehand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Pivot / Low Inside Touch Block / Reverse Ridge H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-Step and Turn / Inside Touch Block / Reverse Upper C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Spin / Back Fi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Step / Low Outside Touch Block / Reverse Hammer Fi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 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4th Kup / Blue Belt</dc:title>
  <dc:creator/>
  <cp:keywords/>
  <dcterms:created xsi:type="dcterms:W3CDTF">2024-05-13T19:24:46Z</dcterms:created>
  <dcterms:modified xsi:type="dcterms:W3CDTF">2024-05-13T19:2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